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9BACA6" w14:textId="77777777" w:rsidR="001E3F2F" w:rsidRPr="001E3F2F" w:rsidRDefault="001E3F2F" w:rsidP="001E3F2F">
      <w:pPr>
        <w:jc w:val="center"/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</w:pPr>
      <w:r w:rsidRPr="001E3F2F"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courses and certification details</w:t>
      </w:r>
    </w:p>
    <w:p w14:paraId="0E3B1D6C" w14:textId="77777777" w:rsidR="001E3F2F" w:rsidRPr="001E3F2F" w:rsidRDefault="00F04435">
      <w:pP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 xml:space="preserve">Available in </w:t>
      </w:r>
      <w:r w:rsidR="001E3F2F" w:rsidRPr="001E3F2F"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https://aws.amazon.com/training/awsacademy/</w:t>
      </w:r>
    </w:p>
    <w:p w14:paraId="0CE465CB" w14:textId="77777777" w:rsidR="009423CD" w:rsidRPr="001E3F2F" w:rsidRDefault="001E3F2F" w:rsidP="001E3F2F">
      <w:pPr>
        <w:pStyle w:val="ListParagraph"/>
        <w:numPr>
          <w:ilvl w:val="0"/>
          <w:numId w:val="1"/>
        </w:numPr>
      </w:pPr>
      <w:r w:rsidRPr="001E3F2F"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Cloud Foundations</w:t>
      </w:r>
    </w:p>
    <w:p w14:paraId="3121E102" w14:textId="77777777" w:rsidR="001E3F2F" w:rsidRPr="001E3F2F" w:rsidRDefault="001E3F2F" w:rsidP="001E3F2F">
      <w:pPr>
        <w:pStyle w:val="ListParagraph"/>
      </w:pPr>
      <w:r w:rsidRPr="001E3F2F">
        <w:rPr>
          <w:noProof/>
        </w:rPr>
        <w:drawing>
          <wp:inline distT="0" distB="0" distL="0" distR="0" wp14:anchorId="78219906" wp14:editId="3BF870E5">
            <wp:extent cx="5943600" cy="26428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CF68" w14:textId="77777777" w:rsidR="001E3F2F" w:rsidRPr="001E3F2F" w:rsidRDefault="001E3F2F" w:rsidP="001E3F2F"/>
    <w:p w14:paraId="553EC623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 w:rsidRPr="001E3F2F"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Cloud Developing</w:t>
      </w:r>
    </w:p>
    <w:p w14:paraId="64440235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450FC274" wp14:editId="08A3BE00">
            <wp:extent cx="5943600" cy="1571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58EC3" w14:textId="77777777" w:rsidR="001E3F2F" w:rsidRDefault="001E3F2F" w:rsidP="001E3F2F"/>
    <w:p w14:paraId="76128AB4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Cloud Architecting</w:t>
      </w:r>
    </w:p>
    <w:p w14:paraId="4060209D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0CBCC205" wp14:editId="406C0040">
            <wp:extent cx="5943600" cy="1438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FFF60" w14:textId="77777777" w:rsidR="001E3F2F" w:rsidRDefault="001E3F2F" w:rsidP="001E3F2F">
      <w:pPr>
        <w:pStyle w:val="ListParagraph"/>
      </w:pPr>
    </w:p>
    <w:p w14:paraId="4084E5A2" w14:textId="77777777" w:rsidR="001E3F2F" w:rsidRDefault="001E3F2F" w:rsidP="001E3F2F">
      <w:pPr>
        <w:pStyle w:val="ListParagraph"/>
      </w:pPr>
    </w:p>
    <w:p w14:paraId="456A56F0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lastRenderedPageBreak/>
        <w:t>AWS Academy Cloud Operations</w:t>
      </w:r>
    </w:p>
    <w:p w14:paraId="1B95FBEC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0A526734" wp14:editId="164DE21A">
            <wp:extent cx="5943600" cy="1628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E5231" w14:textId="77777777" w:rsidR="001E3F2F" w:rsidRDefault="001E3F2F" w:rsidP="001E3F2F"/>
    <w:p w14:paraId="48D40A40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Machine Learning Foundations</w:t>
      </w:r>
    </w:p>
    <w:p w14:paraId="099A1B09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44E7B95D" wp14:editId="08BF0E4A">
            <wp:extent cx="5943600" cy="17430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DD51" w14:textId="77777777" w:rsidR="001E3F2F" w:rsidRDefault="001E3F2F" w:rsidP="001E3F2F"/>
    <w:p w14:paraId="7A365D57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AWS Academy Data Analytics</w:t>
      </w:r>
    </w:p>
    <w:p w14:paraId="12A7C89F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2493D6C5" wp14:editId="56A30BA5">
            <wp:extent cx="5943600" cy="1543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83289" w14:textId="77777777" w:rsidR="001E3F2F" w:rsidRDefault="001E3F2F" w:rsidP="001E3F2F"/>
    <w:p w14:paraId="20478325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t>Data centers</w:t>
      </w:r>
    </w:p>
    <w:p w14:paraId="727EDFF4" w14:textId="77777777" w:rsidR="001E3F2F" w:rsidRP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4802AF1A" wp14:editId="2A046372">
            <wp:extent cx="5943600" cy="1133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298B8" w14:textId="77777777" w:rsidR="001E3F2F" w:rsidRPr="001E3F2F" w:rsidRDefault="001E3F2F" w:rsidP="001E3F2F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333333"/>
          <w:sz w:val="27"/>
          <w:szCs w:val="27"/>
          <w:shd w:val="clear" w:color="auto" w:fill="F2F4F4"/>
        </w:rPr>
        <w:lastRenderedPageBreak/>
        <w:t>AWS Academy Cloud Security Foundations</w:t>
      </w:r>
    </w:p>
    <w:p w14:paraId="49896EBC" w14:textId="77777777" w:rsidR="001E3F2F" w:rsidRDefault="001E3F2F" w:rsidP="001E3F2F">
      <w:pPr>
        <w:pStyle w:val="ListParagraph"/>
      </w:pPr>
      <w:r>
        <w:rPr>
          <w:noProof/>
        </w:rPr>
        <w:drawing>
          <wp:inline distT="0" distB="0" distL="0" distR="0" wp14:anchorId="0567CE94" wp14:editId="7A6CC626">
            <wp:extent cx="5943600" cy="15748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9FC5D" w14:textId="77777777" w:rsidR="001E3F2F" w:rsidRDefault="001E3F2F" w:rsidP="001E3F2F"/>
    <w:p w14:paraId="6B03C3AB" w14:textId="3CA463BC" w:rsidR="00F50834" w:rsidRPr="00E10AA6" w:rsidRDefault="00F50834" w:rsidP="00E10AA6">
      <w:pPr>
        <w:rPr>
          <w:sz w:val="28"/>
          <w:szCs w:val="28"/>
        </w:rPr>
      </w:pPr>
    </w:p>
    <w:p w14:paraId="55033BFF" w14:textId="77777777" w:rsidR="001E3F2F" w:rsidRPr="001E3F2F" w:rsidRDefault="001E3F2F" w:rsidP="001E3F2F"/>
    <w:sectPr w:rsidR="001E3F2F" w:rsidRPr="001E3F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B40D82"/>
    <w:multiLevelType w:val="hybridMultilevel"/>
    <w:tmpl w:val="015229F6"/>
    <w:lvl w:ilvl="0" w:tplc="8B6E6668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3936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TQ2sjCwNDU1NTRQ0lEKTi0uzszPAykwrAUAq+MQEywAAAA="/>
  </w:docVars>
  <w:rsids>
    <w:rsidRoot w:val="001E3F2F"/>
    <w:rsid w:val="001E3F2F"/>
    <w:rsid w:val="002425F5"/>
    <w:rsid w:val="009423CD"/>
    <w:rsid w:val="00E10AA6"/>
    <w:rsid w:val="00F04435"/>
    <w:rsid w:val="00F5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DDAEA3"/>
  <w15:chartTrackingRefBased/>
  <w15:docId w15:val="{4C6D809F-4B78-4A79-BA20-A831DB202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F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9</Words>
  <Characters>319</Characters>
  <Application>Microsoft Office Word</Application>
  <DocSecurity>0</DocSecurity>
  <Lines>26</Lines>
  <Paragraphs>11</Paragraphs>
  <ScaleCrop>false</ScaleCrop>
  <Company>Symantec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ni</dc:creator>
  <cp:keywords/>
  <dc:description/>
  <cp:lastModifiedBy>Poornima S 101581</cp:lastModifiedBy>
  <cp:revision>4</cp:revision>
  <dcterms:created xsi:type="dcterms:W3CDTF">2022-11-17T09:35:00Z</dcterms:created>
  <dcterms:modified xsi:type="dcterms:W3CDTF">2025-07-30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88a124-00d4-415d-a61d-8553bfd2c2de</vt:lpwstr>
  </property>
</Properties>
</file>